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06F4DB" w14:textId="77777777" w:rsidR="007F63A5" w:rsidRPr="004A1147" w:rsidRDefault="004A1147">
      <w:pPr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PPT should be include</w:t>
      </w:r>
    </w:p>
    <w:p w14:paraId="78EC6F17" w14:textId="77777777" w:rsidR="004A1147" w:rsidRPr="004A1147" w:rsidRDefault="004A1147" w:rsidP="004A1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1</w:t>
      </w:r>
      <w:r w:rsidRPr="004A1147">
        <w:rPr>
          <w:rFonts w:ascii="Times New Roman" w:hAnsi="Times New Roman" w:cs="Times New Roman"/>
          <w:sz w:val="32"/>
          <w:szCs w:val="32"/>
          <w:vertAlign w:val="superscript"/>
        </w:rPr>
        <w:t>st</w:t>
      </w:r>
      <w:r w:rsidRPr="004A1147">
        <w:rPr>
          <w:rFonts w:ascii="Times New Roman" w:hAnsi="Times New Roman" w:cs="Times New Roman"/>
          <w:sz w:val="32"/>
          <w:szCs w:val="32"/>
        </w:rPr>
        <w:t xml:space="preserve"> Slide—Title with the team members name and the Guide(with proper Designation)</w:t>
      </w:r>
    </w:p>
    <w:p w14:paraId="216EB72C" w14:textId="77777777" w:rsidR="004A1147" w:rsidRPr="004A1147" w:rsidRDefault="004A1147" w:rsidP="004A1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Agenda</w:t>
      </w:r>
    </w:p>
    <w:p w14:paraId="2F75E987" w14:textId="77777777" w:rsidR="004A1147" w:rsidRPr="004A1147" w:rsidRDefault="004A1147" w:rsidP="004A1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Introduction</w:t>
      </w:r>
    </w:p>
    <w:p w14:paraId="598CB203" w14:textId="7AF6B3BB" w:rsidR="004A1147" w:rsidRDefault="004A1147" w:rsidP="004A1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Problem Definition</w:t>
      </w:r>
    </w:p>
    <w:p w14:paraId="0E991831" w14:textId="2241BF88" w:rsidR="00F1655A" w:rsidRDefault="00F1655A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urrent methodology </w:t>
      </w:r>
    </w:p>
    <w:p w14:paraId="655A0EB5" w14:textId="68EE0740" w:rsidR="00F1655A" w:rsidRPr="004A1147" w:rsidRDefault="00F1655A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roposed methodology</w:t>
      </w:r>
    </w:p>
    <w:p w14:paraId="0596125B" w14:textId="7FDF7BE8" w:rsidR="004A1147" w:rsidRDefault="004A1147" w:rsidP="004A1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System Requirements</w:t>
      </w:r>
    </w:p>
    <w:p w14:paraId="3BA17BA7" w14:textId="78FC3BD2" w:rsidR="00F1655A" w:rsidRDefault="00F1655A" w:rsidP="004A1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lanning</w:t>
      </w:r>
    </w:p>
    <w:p w14:paraId="7F8FE2C4" w14:textId="57BD77B0" w:rsidR="00F1655A" w:rsidRPr="004A1147" w:rsidRDefault="00F1655A" w:rsidP="00F1655A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6.1 Schedule Plan</w:t>
      </w:r>
    </w:p>
    <w:p w14:paraId="694AEACC" w14:textId="77777777" w:rsidR="004A1147" w:rsidRPr="004A1147" w:rsidRDefault="004A1147" w:rsidP="004A1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Literature Survey/Related Work</w:t>
      </w:r>
    </w:p>
    <w:p w14:paraId="7A1E87B8" w14:textId="34655223" w:rsidR="004A1147" w:rsidRDefault="004A1147" w:rsidP="004A11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Design</w:t>
      </w:r>
    </w:p>
    <w:p w14:paraId="2E0CC987" w14:textId="5093629E" w:rsidR="00F1655A" w:rsidRDefault="00F1655A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ystem Architecture</w:t>
      </w:r>
    </w:p>
    <w:p w14:paraId="0B8A3802" w14:textId="2E8B58F9" w:rsidR="00F1655A" w:rsidRDefault="0008171A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ctivity Diagram</w:t>
      </w:r>
    </w:p>
    <w:p w14:paraId="5CE3E9C0" w14:textId="39B37866" w:rsidR="0008171A" w:rsidRDefault="0008171A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equence Diagram</w:t>
      </w:r>
    </w:p>
    <w:p w14:paraId="7D4A64B0" w14:textId="1CF26F5A" w:rsidR="0008171A" w:rsidRDefault="0008171A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lass Diagram</w:t>
      </w:r>
    </w:p>
    <w:p w14:paraId="39E4E358" w14:textId="1BA69502" w:rsidR="0008171A" w:rsidRDefault="0008171A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proofErr w:type="spellStart"/>
      <w:r>
        <w:rPr>
          <w:rFonts w:ascii="Times New Roman" w:hAnsi="Times New Roman" w:cs="Times New Roman"/>
          <w:sz w:val="32"/>
          <w:szCs w:val="32"/>
        </w:rPr>
        <w:t>UseCase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Diagram</w:t>
      </w:r>
    </w:p>
    <w:p w14:paraId="70BE4274" w14:textId="65E9884D" w:rsidR="00A2768B" w:rsidRDefault="00A2768B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lgorithmic Description</w:t>
      </w:r>
    </w:p>
    <w:p w14:paraId="4B1EEC7B" w14:textId="0B56D531" w:rsidR="00A2768B" w:rsidRDefault="00A2768B" w:rsidP="00F1655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ason for the choice for specific Architecture</w:t>
      </w:r>
    </w:p>
    <w:p w14:paraId="351EBBB8" w14:textId="77777777" w:rsidR="0008171A" w:rsidRDefault="0008171A" w:rsidP="006427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mplementation Details</w:t>
      </w:r>
    </w:p>
    <w:p w14:paraId="61D1E878" w14:textId="77777777" w:rsidR="0008171A" w:rsidRDefault="0008171A" w:rsidP="006427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sults and Inferences</w:t>
      </w:r>
    </w:p>
    <w:p w14:paraId="7085BED7" w14:textId="4CD03C4E" w:rsidR="004A1147" w:rsidRPr="0064270A" w:rsidRDefault="004A1147" w:rsidP="006427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64270A">
        <w:rPr>
          <w:rFonts w:ascii="Times New Roman" w:hAnsi="Times New Roman" w:cs="Times New Roman"/>
          <w:sz w:val="32"/>
          <w:szCs w:val="32"/>
        </w:rPr>
        <w:t>Conclusion</w:t>
      </w:r>
    </w:p>
    <w:p w14:paraId="55F72030" w14:textId="77777777" w:rsidR="004A1147" w:rsidRPr="004A1147" w:rsidRDefault="004A1147" w:rsidP="006727F0">
      <w:pPr>
        <w:pStyle w:val="ListParagraph"/>
        <w:numPr>
          <w:ilvl w:val="0"/>
          <w:numId w:val="1"/>
        </w:numPr>
        <w:tabs>
          <w:tab w:val="left" w:pos="810"/>
        </w:tabs>
        <w:rPr>
          <w:rFonts w:ascii="Times New Roman" w:hAnsi="Times New Roman" w:cs="Times New Roman"/>
          <w:sz w:val="32"/>
          <w:szCs w:val="32"/>
        </w:rPr>
      </w:pPr>
      <w:r w:rsidRPr="004A1147">
        <w:rPr>
          <w:rFonts w:ascii="Times New Roman" w:hAnsi="Times New Roman" w:cs="Times New Roman"/>
          <w:sz w:val="32"/>
          <w:szCs w:val="32"/>
        </w:rPr>
        <w:t>Reference</w:t>
      </w:r>
    </w:p>
    <w:sectPr w:rsidR="004A1147" w:rsidRPr="004A1147" w:rsidSect="006727F0"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1F59C7"/>
    <w:multiLevelType w:val="multilevel"/>
    <w:tmpl w:val="827429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MwsDS2tDSzsLQ0MjRX0lEKTi0uzszPAykwrAUAm0kKKiwAAAA="/>
  </w:docVars>
  <w:rsids>
    <w:rsidRoot w:val="004A1147"/>
    <w:rsid w:val="0008171A"/>
    <w:rsid w:val="00425DBC"/>
    <w:rsid w:val="004A1147"/>
    <w:rsid w:val="0064270A"/>
    <w:rsid w:val="006727F0"/>
    <w:rsid w:val="007F63A5"/>
    <w:rsid w:val="00A2768B"/>
    <w:rsid w:val="00E129D5"/>
    <w:rsid w:val="00F16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663BA"/>
  <w15:docId w15:val="{278AE105-22D9-4EF9-8016-0230CDFC8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6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11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</cp:lastModifiedBy>
  <cp:revision>7</cp:revision>
  <dcterms:created xsi:type="dcterms:W3CDTF">2016-03-16T06:32:00Z</dcterms:created>
  <dcterms:modified xsi:type="dcterms:W3CDTF">2019-05-03T05:40:00Z</dcterms:modified>
</cp:coreProperties>
</file>